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tajas daw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aj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w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0 West Washington Boulevard, Chicago, IL, USA Chicago, IL, USA 66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tajasdawson01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1644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i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iy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